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A09F5E" w14:textId="77777777" w:rsidR="00DA090A" w:rsidRDefault="00F930F2" w:rsidP="00DA090A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reading-in-the-data"/>
      <w:r>
        <w:pict w14:anchorId="580EEB3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0;Description automatically generated"/>
            <w10:wrap type="square"/>
          </v:shape>
        </w:pict>
      </w:r>
      <w:r w:rsidR="00DA090A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5E0ED6F4" w14:textId="77777777" w:rsidR="00DA090A" w:rsidRDefault="00DA090A" w:rsidP="00DA090A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7A592781" w14:textId="77777777" w:rsidR="00DA090A" w:rsidRDefault="00DA090A" w:rsidP="00DA090A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494D6A09" w14:textId="77777777" w:rsidR="00DA090A" w:rsidRDefault="00DA090A" w:rsidP="00DA090A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8</w:t>
      </w:r>
    </w:p>
    <w:p w14:paraId="3917EB0A" w14:textId="49910419" w:rsidR="00DA090A" w:rsidRPr="00DA090A" w:rsidRDefault="00DA090A" w:rsidP="00DA090A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Example 1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3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: 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Carbon Footprint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 – Confidence Interval for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the Correlation</w:t>
      </w:r>
    </w:p>
    <w:p w14:paraId="673929C5" w14:textId="6A3CC9D5" w:rsidR="004F5D16" w:rsidRDefault="00000000">
      <w:pPr>
        <w:pStyle w:val="Heading2"/>
      </w:pPr>
      <w:r>
        <w:t>Reading in the data:</w:t>
      </w:r>
    </w:p>
    <w:p w14:paraId="17044A7A" w14:textId="77777777" w:rsidR="004F5D16" w:rsidRDefault="00000000">
      <w:pPr>
        <w:pStyle w:val="SourceCode"/>
      </w:pPr>
      <w:r>
        <w:rPr>
          <w:rStyle w:val="NormalTok"/>
        </w:rPr>
        <w:t xml:space="preserve">sandwich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AttributeTok"/>
        </w:rPr>
        <w:t>file=</w:t>
      </w:r>
      <w:r>
        <w:rPr>
          <w:rStyle w:val="StringTok"/>
        </w:rPr>
        <w:t>'https://raw.githubusercontent.com/artofstat/data/master/Chapter7/carbon_footprint_sandwich.csv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ttach</w:t>
      </w:r>
      <w:r>
        <w:rPr>
          <w:rStyle w:val="NormalTok"/>
        </w:rPr>
        <w:t xml:space="preserve">(sandwiches) </w:t>
      </w:r>
      <w:r>
        <w:rPr>
          <w:rStyle w:val="CommentTok"/>
        </w:rPr>
        <w:t># so we can refer to variable names</w:t>
      </w:r>
    </w:p>
    <w:p w14:paraId="1AA9F0FB" w14:textId="77777777" w:rsidR="004F5D16" w:rsidRDefault="00000000">
      <w:pPr>
        <w:pStyle w:val="Heading2"/>
      </w:pPr>
      <w:bookmarkStart w:id="1" w:name="X9f5f34df22b2bc2a91b15a01154db26c5393f65"/>
      <w:bookmarkEnd w:id="0"/>
      <w:r>
        <w:t>To compute the correlation coefficient between carbon footprint and energy content</w:t>
      </w:r>
    </w:p>
    <w:p w14:paraId="048E8BAE" w14:textId="77777777" w:rsidR="004F5D16" w:rsidRDefault="00000000">
      <w:pPr>
        <w:pStyle w:val="SourceCode"/>
      </w:pPr>
      <w:r>
        <w:rPr>
          <w:rStyle w:val="FunctionTok"/>
        </w:rPr>
        <w:t>cor</w:t>
      </w:r>
      <w:r>
        <w:rPr>
          <w:rStyle w:val="NormalTok"/>
        </w:rPr>
        <w:t>(EnergyContent..kCal., Carbon.footprint..g.CO2.eq..)</w:t>
      </w:r>
    </w:p>
    <w:p w14:paraId="6B91320E" w14:textId="77777777" w:rsidR="004F5D16" w:rsidRDefault="00000000">
      <w:pPr>
        <w:pStyle w:val="SourceCode"/>
      </w:pPr>
      <w:r>
        <w:rPr>
          <w:rStyle w:val="VerbatimChar"/>
        </w:rPr>
        <w:t>## [1] 0.6208991</w:t>
      </w:r>
    </w:p>
    <w:p w14:paraId="3C3A247E" w14:textId="77777777" w:rsidR="004F5D16" w:rsidRDefault="00000000">
      <w:pPr>
        <w:pStyle w:val="Heading2"/>
      </w:pPr>
      <w:bookmarkStart w:id="2" w:name="X730b0fc76415d78d94b52b3a51b7f1b9636f3c1"/>
      <w:bookmarkEnd w:id="1"/>
      <w:r>
        <w:t>To obtain a bootstrap sample of the sandwiches</w:t>
      </w:r>
    </w:p>
    <w:p w14:paraId="1D96D4B6" w14:textId="77777777" w:rsidR="004F5D16" w:rsidRDefault="00000000">
      <w:pPr>
        <w:pStyle w:val="SourceCode"/>
      </w:pPr>
      <w:r>
        <w:rPr>
          <w:rStyle w:val="FunctionTok"/>
        </w:rPr>
        <w:t>sample</w:t>
      </w:r>
      <w:r>
        <w:rPr>
          <w:rStyle w:val="NormalTok"/>
        </w:rPr>
        <w:t xml:space="preserve">(Sandwich, </w:t>
      </w:r>
      <w:r>
        <w:rPr>
          <w:rStyle w:val="AttributeTok"/>
        </w:rPr>
        <w:t>repla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3E6B02EA" w14:textId="77777777" w:rsidR="004F5D16" w:rsidRDefault="00000000">
      <w:pPr>
        <w:pStyle w:val="SourceCode"/>
      </w:pPr>
      <w:r>
        <w:rPr>
          <w:rStyle w:val="VerbatimChar"/>
        </w:rPr>
        <w:t>##  [1] "Egg, Bacon"           "Egg, Bacon"           "Sausage, Brown Sauce"</w:t>
      </w:r>
      <w:r>
        <w:br/>
      </w:r>
      <w:r>
        <w:rPr>
          <w:rStyle w:val="VerbatimChar"/>
        </w:rPr>
        <w:t xml:space="preserve">##  [4] "Ham, Mayo"            "Ham, Mustard"         "Chicken Salad"       </w:t>
      </w:r>
      <w:r>
        <w:br/>
      </w:r>
      <w:r>
        <w:rPr>
          <w:rStyle w:val="VerbatimChar"/>
        </w:rPr>
        <w:t xml:space="preserve">##  [7] "Cheese, Pickle"       "Cheese Ploughman "    "Ham, Mustard"        </w:t>
      </w:r>
      <w:r>
        <w:br/>
      </w:r>
      <w:r>
        <w:rPr>
          <w:rStyle w:val="VerbatimChar"/>
        </w:rPr>
        <w:t>## [10] "Ham, Mustard"         "Ham, Mayo"            "Sausage, Brown Sauce"</w:t>
      </w:r>
      <w:r>
        <w:br/>
      </w:r>
      <w:r>
        <w:rPr>
          <w:rStyle w:val="VerbatimChar"/>
        </w:rPr>
        <w:t xml:space="preserve">## [13] "Chicken, Stuffing"    "Chicken Salad"        "Tuna, Cucumber"      </w:t>
      </w:r>
      <w:r>
        <w:br/>
      </w:r>
      <w:r>
        <w:rPr>
          <w:rStyle w:val="VerbatimChar"/>
        </w:rPr>
        <w:t xml:space="preserve">## [16] "Cheese, Mayo"         "Ham, Mustard"         "Ham, Egg"            </w:t>
      </w:r>
      <w:r>
        <w:br/>
      </w:r>
      <w:r>
        <w:rPr>
          <w:rStyle w:val="VerbatimChar"/>
        </w:rPr>
        <w:t xml:space="preserve">## [19] "Egg, Rocket"          "Chicken Salad"        "Ham, Mustard"        </w:t>
      </w:r>
      <w:r>
        <w:br/>
      </w:r>
      <w:r>
        <w:rPr>
          <w:rStyle w:val="VerbatimChar"/>
        </w:rPr>
        <w:t>## [22] "Breakfast"            "Chicken, Bacon"       "Breakfast"</w:t>
      </w:r>
    </w:p>
    <w:p w14:paraId="3577ECD4" w14:textId="77777777" w:rsidR="00DA090A" w:rsidRDefault="00DA090A">
      <w:pPr>
        <w:pStyle w:val="Heading2"/>
      </w:pPr>
      <w:bookmarkStart w:id="3" w:name="Xa6c5dcb0547626ce4392492d3ee451efa1e6f06"/>
      <w:bookmarkEnd w:id="2"/>
    </w:p>
    <w:p w14:paraId="148ACE77" w14:textId="2C1F68F9" w:rsidR="00DA090A" w:rsidRDefault="00DA090A">
      <w:pPr>
        <w:pStyle w:val="Heading2"/>
      </w:pPr>
    </w:p>
    <w:p w14:paraId="4C0AE5B5" w14:textId="591B3502" w:rsidR="00DA090A" w:rsidRDefault="00DA090A" w:rsidP="00DA090A">
      <w:pPr>
        <w:pStyle w:val="BodyText"/>
      </w:pPr>
    </w:p>
    <w:p w14:paraId="03CD68EB" w14:textId="77777777" w:rsidR="00DA090A" w:rsidRPr="00DA090A" w:rsidRDefault="00DA090A" w:rsidP="00DA090A">
      <w:pPr>
        <w:pStyle w:val="BodyText"/>
      </w:pPr>
    </w:p>
    <w:p w14:paraId="2A5B98B6" w14:textId="58C4E4CF" w:rsidR="004F5D16" w:rsidRDefault="00000000">
      <w:pPr>
        <w:pStyle w:val="Heading2"/>
      </w:pPr>
      <w:r>
        <w:lastRenderedPageBreak/>
        <w:t xml:space="preserve">To obtain a bootstrap sample of the rows of the dataframe, you can use </w:t>
      </w:r>
      <w:r>
        <w:rPr>
          <w:rStyle w:val="VerbatimChar"/>
        </w:rPr>
        <w:t>sandwiches[sample(seq_len(nrow(sandwiches)), replace = TRUE)</w:t>
      </w:r>
      <w:proofErr w:type="gramStart"/>
      <w:r>
        <w:rPr>
          <w:rStyle w:val="VerbatimChar"/>
        </w:rPr>
        <w:t>, ]</w:t>
      </w:r>
      <w:proofErr w:type="gramEnd"/>
    </w:p>
    <w:p w14:paraId="16FE3F75" w14:textId="77777777" w:rsidR="004F5D16" w:rsidRDefault="00000000">
      <w:pPr>
        <w:pStyle w:val="Heading2"/>
      </w:pPr>
      <w:bookmarkStart w:id="4" w:name="X50d4b74e54e1e3d36c133633af28a4a9a44920d"/>
      <w:bookmarkEnd w:id="3"/>
      <w:r>
        <w:t>To generate 10,000 bootstrap samples and find the correlation</w:t>
      </w:r>
    </w:p>
    <w:p w14:paraId="32D52DF7" w14:textId="77777777" w:rsidR="004F5D16" w:rsidRDefault="00000000">
      <w:pPr>
        <w:pStyle w:val="SourceCode"/>
      </w:pPr>
      <w:r>
        <w:rPr>
          <w:rStyle w:val="NormalTok"/>
        </w:rPr>
        <w:t xml:space="preserve">bootcor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) </w:t>
      </w:r>
      <w:r>
        <w:rPr>
          <w:rStyle w:val="CommentTok"/>
        </w:rPr>
        <w:t># initializing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00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bootsample </w:t>
      </w:r>
      <w:r>
        <w:rPr>
          <w:rStyle w:val="OtherTok"/>
        </w:rPr>
        <w:t>&lt;-</w:t>
      </w:r>
      <w:r>
        <w:rPr>
          <w:rStyle w:val="NormalTok"/>
        </w:rPr>
        <w:t xml:space="preserve"> sandwiches[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FunctionTok"/>
        </w:rPr>
        <w:t>seq_len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 xml:space="preserve">(sandwiches))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repla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 ]</w:t>
      </w:r>
      <w:r>
        <w:br/>
      </w:r>
      <w:r>
        <w:rPr>
          <w:rStyle w:val="NormalTok"/>
        </w:rPr>
        <w:t xml:space="preserve">  bootcorr[i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r</w:t>
      </w:r>
      <w:r>
        <w:rPr>
          <w:rStyle w:val="NormalTok"/>
        </w:rPr>
        <w:t>(bootsample</w:t>
      </w:r>
      <w:r>
        <w:rPr>
          <w:rStyle w:val="SpecialCharTok"/>
        </w:rPr>
        <w:t>$</w:t>
      </w:r>
      <w:r>
        <w:rPr>
          <w:rStyle w:val="NormalTok"/>
        </w:rPr>
        <w:t xml:space="preserve">EnergyContent..kCal., </w:t>
      </w:r>
      <w:r>
        <w:br/>
      </w:r>
      <w:r>
        <w:rPr>
          <w:rStyle w:val="NormalTok"/>
        </w:rPr>
        <w:t xml:space="preserve">                     bootsample</w:t>
      </w:r>
      <w:r>
        <w:rPr>
          <w:rStyle w:val="SpecialCharTok"/>
        </w:rPr>
        <w:t>$</w:t>
      </w:r>
      <w:r>
        <w:rPr>
          <w:rStyle w:val="NormalTok"/>
        </w:rPr>
        <w:t>Carbon.footprint..g.CO2.eq..)</w:t>
      </w:r>
      <w:r>
        <w:br/>
      </w:r>
      <w:r>
        <w:rPr>
          <w:rStyle w:val="NormalTok"/>
        </w:rPr>
        <w:t>}</w:t>
      </w:r>
    </w:p>
    <w:p w14:paraId="37513AFE" w14:textId="77777777" w:rsidR="004F5D16" w:rsidRDefault="00000000">
      <w:pPr>
        <w:pStyle w:val="Heading2"/>
      </w:pPr>
      <w:bookmarkStart w:id="5" w:name="X55c3edcf4e315b95ee6255fc21328126f9c91ec"/>
      <w:bookmarkEnd w:id="4"/>
      <w:r>
        <w:t>To obtain summary of the correlation coefficients from the bootstrap samples</w:t>
      </w:r>
    </w:p>
    <w:p w14:paraId="4250E915" w14:textId="77777777" w:rsidR="004F5D16" w:rsidRDefault="00000000">
      <w:pPr>
        <w:pStyle w:val="SourceCode"/>
      </w:pPr>
      <w:r>
        <w:rPr>
          <w:rStyle w:val="FunctionTok"/>
        </w:rPr>
        <w:t>quantile</w:t>
      </w:r>
      <w:r>
        <w:rPr>
          <w:rStyle w:val="NormalTok"/>
        </w:rPr>
        <w:t xml:space="preserve">(bootcorr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025</w:t>
      </w:r>
      <w:r>
        <w:rPr>
          <w:rStyle w:val="NormalTok"/>
        </w:rPr>
        <w:t xml:space="preserve">, </w:t>
      </w:r>
      <w:r>
        <w:rPr>
          <w:rStyle w:val="FloatTok"/>
        </w:rPr>
        <w:t>0.975</w:t>
      </w:r>
      <w:r>
        <w:rPr>
          <w:rStyle w:val="NormalTok"/>
        </w:rPr>
        <w:t>))</w:t>
      </w:r>
    </w:p>
    <w:p w14:paraId="350A970F" w14:textId="77777777" w:rsidR="004F5D16" w:rsidRDefault="00000000">
      <w:pPr>
        <w:pStyle w:val="SourceCode"/>
      </w:pPr>
      <w:r>
        <w:rPr>
          <w:rStyle w:val="VerbatimChar"/>
        </w:rPr>
        <w:t xml:space="preserve">##      2.5%     97.5% </w:t>
      </w:r>
      <w:r>
        <w:br/>
      </w:r>
      <w:r>
        <w:rPr>
          <w:rStyle w:val="VerbatimChar"/>
        </w:rPr>
        <w:t>## 0.2478260 0.8384972</w:t>
      </w:r>
      <w:bookmarkEnd w:id="5"/>
    </w:p>
    <w:sectPr w:rsidR="004F5D1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1C666E" w14:textId="77777777" w:rsidR="00F930F2" w:rsidRDefault="00F930F2">
      <w:pPr>
        <w:spacing w:after="0"/>
      </w:pPr>
      <w:r>
        <w:separator/>
      </w:r>
    </w:p>
  </w:endnote>
  <w:endnote w:type="continuationSeparator" w:id="0">
    <w:p w14:paraId="0298DD57" w14:textId="77777777" w:rsidR="00F930F2" w:rsidRDefault="00F930F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6EFF0F" w14:textId="77777777" w:rsidR="00F930F2" w:rsidRDefault="00F930F2">
      <w:r>
        <w:separator/>
      </w:r>
    </w:p>
  </w:footnote>
  <w:footnote w:type="continuationSeparator" w:id="0">
    <w:p w14:paraId="6070EC04" w14:textId="77777777" w:rsidR="00F930F2" w:rsidRDefault="00F930F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2A01B5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91635628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F5D16"/>
    <w:rsid w:val="004F5D16"/>
    <w:rsid w:val="00DA090A"/>
    <w:rsid w:val="00F930F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3AA17ADE"/>
  <w15:docId w15:val="{F66B7350-933A-C040-A3B6-88DB603802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285</Words>
  <Characters>1629</Characters>
  <Application>Microsoft Office Word</Application>
  <DocSecurity>0</DocSecurity>
  <Lines>13</Lines>
  <Paragraphs>3</Paragraphs>
  <ScaleCrop>false</ScaleCrop>
  <Company/>
  <LinksUpToDate>false</LinksUpToDate>
  <CharactersWithSpaces>1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2</cp:revision>
  <dcterms:created xsi:type="dcterms:W3CDTF">2022-08-07T16:44:00Z</dcterms:created>
  <dcterms:modified xsi:type="dcterms:W3CDTF">2022-08-07T16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06</vt:lpwstr>
  </property>
  <property fmtid="{D5CDD505-2E9C-101B-9397-08002B2CF9AE}" pid="3" name="output">
    <vt:lpwstr>word_document</vt:lpwstr>
  </property>
</Properties>
</file>